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1AB9" w14:textId="77777777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507B230E" w14:textId="77777777" w:rsidR="00FA4222" w:rsidRDefault="00FA4222" w:rsidP="00FA4222">
      <w:pPr>
        <w:pStyle w:val="Subtitle"/>
        <w:rPr>
          <w:i w:val="0"/>
        </w:rPr>
      </w:pPr>
    </w:p>
    <w:p w14:paraId="1EFCAB33" w14:textId="77777777" w:rsidR="00FA4222" w:rsidRDefault="00FA4222" w:rsidP="00FA4222">
      <w:pPr>
        <w:pStyle w:val="BodyText"/>
      </w:pPr>
    </w:p>
    <w:p w14:paraId="5E409892" w14:textId="77777777" w:rsidR="00FA4222" w:rsidRDefault="00FA4222" w:rsidP="00FA4222">
      <w:pPr>
        <w:jc w:val="center"/>
        <w:rPr>
          <w:sz w:val="28"/>
          <w:szCs w:val="28"/>
        </w:rPr>
      </w:pPr>
    </w:p>
    <w:p w14:paraId="6F29F918" w14:textId="6F2982DC" w:rsidR="00FA4222" w:rsidRDefault="00FA4222" w:rsidP="00FA4222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inline distT="0" distB="0" distL="0" distR="0" wp14:anchorId="274A3E9F" wp14:editId="461D5A99">
            <wp:extent cx="179070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608AD" w14:textId="77777777" w:rsidR="00FA4222" w:rsidRDefault="00FA4222" w:rsidP="00FA4222">
      <w:pPr>
        <w:jc w:val="center"/>
        <w:rPr>
          <w:sz w:val="28"/>
          <w:szCs w:val="28"/>
        </w:rPr>
      </w:pPr>
    </w:p>
    <w:p w14:paraId="71C7B188" w14:textId="77777777" w:rsidR="00FA4222" w:rsidRDefault="00FA4222" w:rsidP="00FA4222">
      <w:pPr>
        <w:jc w:val="center"/>
        <w:rPr>
          <w:sz w:val="28"/>
          <w:szCs w:val="28"/>
        </w:rPr>
      </w:pPr>
    </w:p>
    <w:p w14:paraId="14F2A2B3" w14:textId="77777777" w:rsidR="00FA4222" w:rsidRDefault="00FA4222" w:rsidP="00FA4222">
      <w:pPr>
        <w:jc w:val="center"/>
        <w:rPr>
          <w:sz w:val="28"/>
          <w:szCs w:val="28"/>
        </w:rPr>
      </w:pPr>
    </w:p>
    <w:p w14:paraId="3B585CE8" w14:textId="77777777" w:rsidR="00FA4222" w:rsidRDefault="00FA4222" w:rsidP="00FA4222">
      <w:pPr>
        <w:jc w:val="center"/>
        <w:rPr>
          <w:sz w:val="28"/>
          <w:szCs w:val="28"/>
        </w:rPr>
      </w:pPr>
    </w:p>
    <w:p w14:paraId="47F10CBE" w14:textId="77777777" w:rsidR="00FA4222" w:rsidRDefault="00FA4222" w:rsidP="00FA4222">
      <w:pPr>
        <w:jc w:val="center"/>
        <w:rPr>
          <w:sz w:val="28"/>
          <w:szCs w:val="28"/>
        </w:rPr>
      </w:pPr>
    </w:p>
    <w:p w14:paraId="0582B469" w14:textId="5DF84401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Lab Manual 0</w:t>
      </w:r>
      <w:r w:rsidR="001643C6">
        <w:rPr>
          <w:sz w:val="28"/>
          <w:szCs w:val="28"/>
        </w:rPr>
        <w:t>9</w:t>
      </w:r>
    </w:p>
    <w:p w14:paraId="0E57C13E" w14:textId="579D2AE2" w:rsidR="003C2E40" w:rsidRPr="003C2E40" w:rsidRDefault="00FA4222" w:rsidP="003C2E40">
      <w:pPr>
        <w:pStyle w:val="Title"/>
        <w:rPr>
          <w:sz w:val="28"/>
          <w:szCs w:val="28"/>
        </w:rPr>
      </w:pPr>
      <w:r>
        <w:rPr>
          <w:sz w:val="28"/>
          <w:szCs w:val="28"/>
        </w:rPr>
        <w:t>Object Oriented Programming</w:t>
      </w:r>
    </w:p>
    <w:p w14:paraId="4CC69D4D" w14:textId="77777777" w:rsidR="00FA4222" w:rsidRDefault="00FA4222" w:rsidP="00FA4222">
      <w:pPr>
        <w:pStyle w:val="Subtitle"/>
        <w:rPr>
          <w:i w:val="0"/>
        </w:rPr>
      </w:pPr>
    </w:p>
    <w:p w14:paraId="7A8D7CEC" w14:textId="6C519733" w:rsidR="00FA4222" w:rsidRDefault="003C2E40" w:rsidP="00FA4222">
      <w:pPr>
        <w:pStyle w:val="BodyText"/>
      </w:pPr>
      <w:r>
        <w:t xml:space="preserve">                                            Date : 13</w:t>
      </w:r>
      <w:r w:rsidRPr="003C2E40">
        <w:rPr>
          <w:vertAlign w:val="superscript"/>
        </w:rPr>
        <w:t>th</w:t>
      </w:r>
      <w:r>
        <w:t xml:space="preserve"> April, 2021</w:t>
      </w:r>
    </w:p>
    <w:p w14:paraId="20FE546F" w14:textId="77777777" w:rsidR="00FA4222" w:rsidRDefault="00FA4222" w:rsidP="00FA4222">
      <w:pPr>
        <w:jc w:val="center"/>
        <w:rPr>
          <w:sz w:val="28"/>
          <w:szCs w:val="28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FA4222" w14:paraId="3456E8BC" w14:textId="77777777" w:rsidTr="00FA4222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F9F2F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B33B1" w14:textId="77777777" w:rsidR="00FA4222" w:rsidRDefault="00FA4222">
            <w:pPr>
              <w:pStyle w:val="Heading5"/>
              <w:numPr>
                <w:ilvl w:val="0"/>
                <w:numId w:val="0"/>
              </w:numPr>
              <w:shd w:val="clear" w:color="auto" w:fill="FFFFFF"/>
              <w:spacing w:before="0"/>
              <w:ind w:left="1008" w:hanging="1008"/>
              <w:jc w:val="center"/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Ms. Noshaba Nasir</w:t>
            </w:r>
          </w:p>
          <w:p w14:paraId="1C2AE31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724526C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2B460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AF45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if Ali</w:t>
            </w:r>
          </w:p>
          <w:p w14:paraId="52ED112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ddiqua Nayyer</w:t>
            </w:r>
          </w:p>
          <w:p w14:paraId="6BB84462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3C3D97A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77AC596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FAE8D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DS-2A</w:t>
            </w:r>
          </w:p>
        </w:tc>
      </w:tr>
      <w:tr w:rsidR="00FA4222" w14:paraId="2D5CB054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7ACE8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52B7A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2021</w:t>
            </w:r>
          </w:p>
        </w:tc>
      </w:tr>
    </w:tbl>
    <w:p w14:paraId="57E54980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12419C2E" w14:textId="77777777" w:rsidR="00FA4222" w:rsidRDefault="00FA4222" w:rsidP="00FA4222">
      <w:pPr>
        <w:jc w:val="center"/>
        <w:rPr>
          <w:sz w:val="28"/>
          <w:szCs w:val="28"/>
        </w:rPr>
      </w:pPr>
    </w:p>
    <w:p w14:paraId="7A113AAB" w14:textId="77777777" w:rsidR="00FA4222" w:rsidRDefault="00FA4222" w:rsidP="00FA4222">
      <w:pPr>
        <w:jc w:val="center"/>
        <w:rPr>
          <w:sz w:val="28"/>
          <w:szCs w:val="28"/>
        </w:rPr>
      </w:pPr>
    </w:p>
    <w:p w14:paraId="0204A78A" w14:textId="77777777" w:rsidR="00FA4222" w:rsidRDefault="00FA4222" w:rsidP="00FA4222">
      <w:pPr>
        <w:jc w:val="center"/>
        <w:rPr>
          <w:sz w:val="28"/>
          <w:szCs w:val="28"/>
        </w:rPr>
      </w:pPr>
    </w:p>
    <w:p w14:paraId="079BFE87" w14:textId="77777777" w:rsidR="00FA4222" w:rsidRDefault="00FA4222" w:rsidP="00FA4222">
      <w:pPr>
        <w:jc w:val="center"/>
        <w:rPr>
          <w:sz w:val="28"/>
          <w:szCs w:val="28"/>
        </w:rPr>
      </w:pPr>
    </w:p>
    <w:p w14:paraId="068026AA" w14:textId="77777777" w:rsidR="00FA4222" w:rsidRDefault="00FA4222" w:rsidP="00FA4222">
      <w:pPr>
        <w:jc w:val="center"/>
        <w:rPr>
          <w:sz w:val="28"/>
          <w:szCs w:val="28"/>
        </w:rPr>
      </w:pPr>
    </w:p>
    <w:p w14:paraId="7D57F2E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Department of Computer Science</w:t>
      </w:r>
    </w:p>
    <w:p w14:paraId="320E90D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FAST-NU, Lahore, Pakistan</w:t>
      </w:r>
    </w:p>
    <w:p w14:paraId="2B6BE144" w14:textId="58662CFD" w:rsidR="002149F5" w:rsidRDefault="002149F5"/>
    <w:p w14:paraId="62D8BA47" w14:textId="2F6F23DD" w:rsidR="00192B8F" w:rsidRDefault="00192B8F"/>
    <w:p w14:paraId="55BFA89B" w14:textId="34B41B8D" w:rsidR="00192B8F" w:rsidRDefault="00192B8F"/>
    <w:p w14:paraId="59EDE3F0" w14:textId="77777777" w:rsidR="00073DFD" w:rsidRDefault="00073DFD" w:rsidP="00073DFD">
      <w:pPr>
        <w:pStyle w:val="Heading2"/>
        <w:numPr>
          <w:ilvl w:val="0"/>
          <w:numId w:val="0"/>
        </w:numPr>
        <w:ind w:left="576" w:hanging="576"/>
        <w:jc w:val="both"/>
        <w:rPr>
          <w:rFonts w:ascii="Times New Roman" w:eastAsia="Arial" w:hAnsi="Times New Roman" w:cs="Times New Roman"/>
          <w:color w:val="auto"/>
          <w:sz w:val="32"/>
          <w:szCs w:val="32"/>
        </w:rPr>
      </w:pPr>
      <w:r>
        <w:rPr>
          <w:rFonts w:ascii="Times New Roman" w:hAnsi="Times New Roman" w:cs="Times New Roman"/>
        </w:rPr>
        <w:t>Objectives</w:t>
      </w:r>
    </w:p>
    <w:p w14:paraId="164E4BDA" w14:textId="77777777" w:rsidR="00073DFD" w:rsidRDefault="00073DFD" w:rsidP="00073DFD">
      <w:pPr>
        <w:jc w:val="both"/>
        <w:rPr>
          <w:rFonts w:cs="Times New Roman"/>
          <w:color w:val="00000A"/>
        </w:rPr>
      </w:pPr>
      <w:r>
        <w:rPr>
          <w:rFonts w:cs="Times New Roman"/>
        </w:rPr>
        <w:t>After performing this lab, students shall be able to perform:</w:t>
      </w:r>
    </w:p>
    <w:p w14:paraId="670972B2" w14:textId="2B2B36F3" w:rsidR="00073DFD" w:rsidRPr="001643C6" w:rsidRDefault="0099054C" w:rsidP="0099054C">
      <w:pPr>
        <w:pStyle w:val="ListParagraph"/>
        <w:numPr>
          <w:ilvl w:val="0"/>
          <w:numId w:val="19"/>
        </w:numPr>
        <w:rPr>
          <w:rFonts w:cs="Times New Roman"/>
          <w:b/>
          <w:u w:val="single"/>
        </w:rPr>
      </w:pPr>
      <w:r w:rsidRPr="0099054C">
        <w:rPr>
          <w:rFonts w:eastAsia="Times New Roman" w:cs="Times New Roman"/>
        </w:rPr>
        <w:t>Cascaded and operator overloading.</w:t>
      </w:r>
    </w:p>
    <w:p w14:paraId="216E79C2" w14:textId="2911CE7C" w:rsidR="001643C6" w:rsidRPr="0099054C" w:rsidRDefault="001643C6" w:rsidP="0099054C">
      <w:pPr>
        <w:pStyle w:val="ListParagraph"/>
        <w:numPr>
          <w:ilvl w:val="0"/>
          <w:numId w:val="19"/>
        </w:numPr>
        <w:rPr>
          <w:rFonts w:cs="Times New Roman"/>
          <w:b/>
          <w:u w:val="single"/>
        </w:rPr>
      </w:pPr>
      <w:r>
        <w:rPr>
          <w:rFonts w:eastAsia="Times New Roman" w:cs="Times New Roman"/>
        </w:rPr>
        <w:t>Operators pre and post increment</w:t>
      </w:r>
    </w:p>
    <w:p w14:paraId="0F416F5A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</w:p>
    <w:p w14:paraId="5C5975FB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/>
        </w:rPr>
      </w:pPr>
      <w:r w:rsidRPr="001643C6">
        <w:rPr>
          <w:rFonts w:ascii="Times New Roman" w:eastAsia="Arial" w:hAnsi="Times New Roman" w:cs="Times New Roman"/>
          <w:b/>
        </w:rPr>
        <w:t>Task 1:</w:t>
      </w:r>
    </w:p>
    <w:p w14:paraId="6F10176A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 xml:space="preserve">Overload insertion extraction pre and post increment operators for 3D vector  class given in last lab. </w:t>
      </w:r>
    </w:p>
    <w:p w14:paraId="575F39AA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Make sure that your class also has constructors as was given in last lab (in case you have not covered last lab)</w:t>
      </w:r>
    </w:p>
    <w:p w14:paraId="7B3407D8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</w:p>
    <w:p w14:paraId="161DE88D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 xml:space="preserve">Task 2: </w:t>
      </w:r>
    </w:p>
    <w:p w14:paraId="146F1F19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in main.cpp or file test the overloaded functions using following steps.</w:t>
      </w:r>
    </w:p>
    <w:p w14:paraId="0608CC91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</w:p>
    <w:p w14:paraId="1A9C78EC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1) Create V1 and V2 with values (1,2,3) and (2,2,3) respectively</w:t>
      </w:r>
    </w:p>
    <w:p w14:paraId="7FD7A995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2) cout&lt;&lt;V1++;    // check its output it should print 1,2,3 on screen</w:t>
      </w:r>
    </w:p>
    <w:p w14:paraId="0F91ADA5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3)cout&lt;&lt;V1; // check its output it should print 2,3,4</w:t>
      </w:r>
    </w:p>
    <w:p w14:paraId="62BF57CC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4)cout&lt;&lt;++V2; //it should print 3,3,4 on screen</w:t>
      </w:r>
    </w:p>
    <w:p w14:paraId="61982A8A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5)cout&lt;&lt;V1&lt;&lt;V2; //check if cascaded insertion is working it should print following</w:t>
      </w:r>
    </w:p>
    <w:p w14:paraId="25A4CC85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2,3,4</w:t>
      </w:r>
    </w:p>
    <w:p w14:paraId="3E46E2BB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3,3,4</w:t>
      </w:r>
    </w:p>
    <w:p w14:paraId="407506A9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</w:p>
    <w:p w14:paraId="648D5C5B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 xml:space="preserve">6) Create an ofstream  (you may name is ofs) and open output_vectors.txt file by ofs (dont forget to include fstream in main). </w:t>
      </w:r>
    </w:p>
    <w:p w14:paraId="1E1CFC88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 xml:space="preserve">Write V1 nad V2 on output_vectors.txt file. After writing the file should have V1 in line 1 and V2 on line2 as shown below. </w:t>
      </w:r>
    </w:p>
    <w:p w14:paraId="5910AF58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 xml:space="preserve">Close  ofs after writing. </w:t>
      </w:r>
    </w:p>
    <w:p w14:paraId="702396D0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2,3,4</w:t>
      </w:r>
    </w:p>
    <w:p w14:paraId="205D8D38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3,3,4</w:t>
      </w:r>
    </w:p>
    <w:p w14:paraId="3FFF674C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</w:p>
    <w:p w14:paraId="442AB32A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7)Read the value of vector from screen using cin&gt;&gt;V2; the user should type comma seperated componets of vector, for example, 3,5,6</w:t>
      </w:r>
    </w:p>
    <w:p w14:paraId="352822F5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if input is given in any other format, print "input in incorret format. "</w:t>
      </w:r>
    </w:p>
    <w:p w14:paraId="5FD1DC88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</w:p>
    <w:p w14:paraId="11062AD8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 xml:space="preserve">8) Create an ifstream (you many name it ifs), an open input_vector.txt file by ifs. Read the vector given in file in  V1. </w:t>
      </w:r>
    </w:p>
    <w:p w14:paraId="34A6675A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 xml:space="preserve">print it on screen to see if you have read the correct values.  close ifs after reading. </w:t>
      </w:r>
    </w:p>
    <w:p w14:paraId="6ED7BB17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</w:p>
    <w:p w14:paraId="65314190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 xml:space="preserve">9) Create an ifstream to open file input_vectors.txt file. The first line of file contains number of vectors in file. </w:t>
      </w:r>
    </w:p>
    <w:p w14:paraId="2DAD13D8" w14:textId="77777777" w:rsidR="001643C6" w:rsidRPr="001643C6" w:rsidRDefault="001643C6" w:rsidP="001643C6">
      <w:pPr>
        <w:pStyle w:val="Normal1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t>Create a dynamic array of vectors of that size. Read all the vectors from file in that array. Print the array vectors to see the if</w:t>
      </w:r>
    </w:p>
    <w:p w14:paraId="6853EF9C" w14:textId="63DF19D6" w:rsidR="0099054C" w:rsidRPr="0099054C" w:rsidRDefault="001643C6" w:rsidP="001643C6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1643C6">
        <w:rPr>
          <w:rFonts w:ascii="Times New Roman" w:eastAsia="Arial" w:hAnsi="Times New Roman" w:cs="Times New Roman"/>
          <w:bCs/>
        </w:rPr>
        <w:lastRenderedPageBreak/>
        <w:t>you have read correctly.</w:t>
      </w:r>
    </w:p>
    <w:sectPr w:rsidR="0099054C" w:rsidRPr="009905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EC6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582D"/>
    <w:multiLevelType w:val="hybridMultilevel"/>
    <w:tmpl w:val="19DA41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33F278B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E1862D4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2460B"/>
    <w:multiLevelType w:val="hybridMultilevel"/>
    <w:tmpl w:val="BE6EF166"/>
    <w:lvl w:ilvl="0" w:tplc="C34E1952">
      <w:start w:val="1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31B13"/>
    <w:multiLevelType w:val="hybridMultilevel"/>
    <w:tmpl w:val="8AE4DDC2"/>
    <w:lvl w:ilvl="0" w:tplc="71C03BAC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33C70ECA"/>
    <w:multiLevelType w:val="hybridMultilevel"/>
    <w:tmpl w:val="0CA0A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4052"/>
    <w:multiLevelType w:val="hybridMultilevel"/>
    <w:tmpl w:val="57FE4150"/>
    <w:lvl w:ilvl="0" w:tplc="EDE6112E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5016B0"/>
    <w:multiLevelType w:val="hybridMultilevel"/>
    <w:tmpl w:val="A3B62CAE"/>
    <w:lvl w:ilvl="0" w:tplc="87765F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954E21"/>
    <w:multiLevelType w:val="hybridMultilevel"/>
    <w:tmpl w:val="D740612A"/>
    <w:lvl w:ilvl="0" w:tplc="4A5E6D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C171F7"/>
    <w:multiLevelType w:val="hybridMultilevel"/>
    <w:tmpl w:val="BE1A7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3C60C9"/>
    <w:multiLevelType w:val="hybridMultilevel"/>
    <w:tmpl w:val="B4361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82D4E"/>
    <w:multiLevelType w:val="hybridMultilevel"/>
    <w:tmpl w:val="ACE66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5548D0"/>
    <w:multiLevelType w:val="hybridMultilevel"/>
    <w:tmpl w:val="2B1C3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952399"/>
    <w:multiLevelType w:val="hybridMultilevel"/>
    <w:tmpl w:val="6F684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157707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367F4"/>
    <w:multiLevelType w:val="hybridMultilevel"/>
    <w:tmpl w:val="EBCC76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6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11"/>
  </w:num>
  <w:num w:numId="12">
    <w:abstractNumId w:val="13"/>
  </w:num>
  <w:num w:numId="13">
    <w:abstractNumId w:val="17"/>
  </w:num>
  <w:num w:numId="14">
    <w:abstractNumId w:val="7"/>
  </w:num>
  <w:num w:numId="15">
    <w:abstractNumId w:val="12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8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DAyMTGzNDMyMjNX0lEKTi0uzszPAykwqgUALVRY6ywAAAA="/>
  </w:docVars>
  <w:rsids>
    <w:rsidRoot w:val="00AC759E"/>
    <w:rsid w:val="00073DFD"/>
    <w:rsid w:val="000B2D9C"/>
    <w:rsid w:val="000B51BB"/>
    <w:rsid w:val="000E4AB7"/>
    <w:rsid w:val="001643C6"/>
    <w:rsid w:val="0018436A"/>
    <w:rsid w:val="00192B8F"/>
    <w:rsid w:val="001D3A7E"/>
    <w:rsid w:val="00200899"/>
    <w:rsid w:val="002149F5"/>
    <w:rsid w:val="00230017"/>
    <w:rsid w:val="002D6567"/>
    <w:rsid w:val="003C2E40"/>
    <w:rsid w:val="004919C4"/>
    <w:rsid w:val="00626037"/>
    <w:rsid w:val="006665F3"/>
    <w:rsid w:val="006969D8"/>
    <w:rsid w:val="006E5FB0"/>
    <w:rsid w:val="00755522"/>
    <w:rsid w:val="007C5B0D"/>
    <w:rsid w:val="008A651B"/>
    <w:rsid w:val="008F6BF0"/>
    <w:rsid w:val="00947A21"/>
    <w:rsid w:val="0099054C"/>
    <w:rsid w:val="00A4429A"/>
    <w:rsid w:val="00AC04F3"/>
    <w:rsid w:val="00AC759E"/>
    <w:rsid w:val="00B61F2E"/>
    <w:rsid w:val="00BB451B"/>
    <w:rsid w:val="00BC295A"/>
    <w:rsid w:val="00C8092C"/>
    <w:rsid w:val="00D8344B"/>
    <w:rsid w:val="00DC7F3A"/>
    <w:rsid w:val="00E413FA"/>
    <w:rsid w:val="00E713D0"/>
    <w:rsid w:val="00E937B6"/>
    <w:rsid w:val="00EE62D2"/>
    <w:rsid w:val="00EE6C00"/>
    <w:rsid w:val="00FA4222"/>
    <w:rsid w:val="00FF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39032"/>
  <w15:chartTrackingRefBased/>
  <w15:docId w15:val="{CCCB712A-B2C8-4EEF-9F3C-E2AB45C4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22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4222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222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222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4222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222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222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222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222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222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2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A42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4222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22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22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22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Subtitle">
    <w:name w:val="Subtitle"/>
    <w:basedOn w:val="Normal"/>
    <w:next w:val="BodyText"/>
    <w:link w:val="SubtitleChar"/>
    <w:qFormat/>
    <w:rsid w:val="00FA4222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A4222"/>
    <w:rPr>
      <w:rFonts w:ascii="Arial" w:eastAsia="DejaVu Sans" w:hAnsi="Arial" w:cs="DejaVu Sans"/>
      <w:i/>
      <w:iCs/>
      <w:kern w:val="2"/>
      <w:sz w:val="28"/>
      <w:szCs w:val="28"/>
      <w:lang w:val="en-US" w:eastAsia="hi-IN" w:bidi="hi-IN"/>
    </w:rPr>
  </w:style>
  <w:style w:type="paragraph" w:styleId="Title">
    <w:name w:val="Title"/>
    <w:basedOn w:val="Normal"/>
    <w:next w:val="Subtitle"/>
    <w:link w:val="TitleChar"/>
    <w:qFormat/>
    <w:rsid w:val="00FA4222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A4222"/>
    <w:rPr>
      <w:rFonts w:ascii="Times New Roman" w:eastAsia="DejaVu Sans" w:hAnsi="Times New Roman" w:cs="DejaVu Sans"/>
      <w:b/>
      <w:bCs/>
      <w:kern w:val="2"/>
      <w:sz w:val="36"/>
      <w:szCs w:val="36"/>
      <w:lang w:val="en-US"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222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222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TableContents">
    <w:name w:val="Table Contents"/>
    <w:basedOn w:val="Normal"/>
    <w:rsid w:val="00FA4222"/>
    <w:pPr>
      <w:suppressLineNumbers/>
    </w:pPr>
  </w:style>
  <w:style w:type="paragraph" w:styleId="ListParagraph">
    <w:name w:val="List Paragraph"/>
    <w:basedOn w:val="Normal"/>
    <w:uiPriority w:val="34"/>
    <w:qFormat/>
    <w:rsid w:val="006E5FB0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qFormat/>
    <w:rsid w:val="001D3A7E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947A2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73D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3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SAIF ALI</cp:lastModifiedBy>
  <cp:revision>3</cp:revision>
  <dcterms:created xsi:type="dcterms:W3CDTF">2021-05-25T08:51:00Z</dcterms:created>
  <dcterms:modified xsi:type="dcterms:W3CDTF">2021-05-25T08:53:00Z</dcterms:modified>
</cp:coreProperties>
</file>